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FCB88" w14:textId="7CD3E5C9" w:rsidR="00DA63AE" w:rsidRPr="00341F0D" w:rsidRDefault="00857DFB" w:rsidP="004B5E97">
      <w:pPr>
        <w:pStyle w:val="NoSpacing"/>
        <w:jc w:val="center"/>
        <w:rPr>
          <w:b/>
          <w:bCs/>
          <w:sz w:val="28"/>
          <w:szCs w:val="28"/>
        </w:rPr>
      </w:pPr>
      <w:bookmarkStart w:id="0" w:name="_Hlk224295224"/>
      <w:r>
        <w:rPr>
          <w:b/>
          <w:bCs/>
          <w:sz w:val="28"/>
          <w:szCs w:val="28"/>
        </w:rPr>
        <w:t xml:space="preserve"> </w:t>
      </w:r>
      <w:r w:rsidR="0040068F">
        <w:rPr>
          <w:b/>
          <w:bCs/>
          <w:sz w:val="28"/>
          <w:szCs w:val="28"/>
        </w:rPr>
        <w:t xml:space="preserve">Boone County </w:t>
      </w:r>
      <w:r w:rsidR="004B5E97" w:rsidRPr="00341F0D">
        <w:rPr>
          <w:b/>
          <w:bCs/>
          <w:sz w:val="28"/>
          <w:szCs w:val="28"/>
        </w:rPr>
        <w:t xml:space="preserve">Master Gardener </w:t>
      </w:r>
      <w:r w:rsidR="008F4345">
        <w:rPr>
          <w:b/>
          <w:bCs/>
          <w:sz w:val="28"/>
          <w:szCs w:val="28"/>
        </w:rPr>
        <w:t>Ju</w:t>
      </w:r>
      <w:r w:rsidR="007705C0">
        <w:rPr>
          <w:b/>
          <w:bCs/>
          <w:sz w:val="28"/>
          <w:szCs w:val="28"/>
        </w:rPr>
        <w:t xml:space="preserve">ly </w:t>
      </w:r>
      <w:r w:rsidR="00690E04">
        <w:rPr>
          <w:b/>
          <w:bCs/>
          <w:sz w:val="28"/>
          <w:szCs w:val="28"/>
        </w:rPr>
        <w:t>Minutes</w:t>
      </w:r>
    </w:p>
    <w:p w14:paraId="0094374B" w14:textId="52EF7ADB" w:rsidR="004B5E97" w:rsidRPr="00341F0D" w:rsidRDefault="00B73281" w:rsidP="004B5E97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ursday</w:t>
      </w:r>
      <w:r w:rsidR="004B5E97" w:rsidRPr="00341F0D">
        <w:rPr>
          <w:b/>
          <w:bCs/>
          <w:sz w:val="28"/>
          <w:szCs w:val="28"/>
        </w:rPr>
        <w:t xml:space="preserve">, </w:t>
      </w:r>
      <w:r w:rsidR="007705C0">
        <w:rPr>
          <w:b/>
          <w:bCs/>
          <w:sz w:val="28"/>
          <w:szCs w:val="28"/>
        </w:rPr>
        <w:t xml:space="preserve">July 16, 2026 </w:t>
      </w:r>
    </w:p>
    <w:p w14:paraId="4FD81D7C" w14:textId="39C712A0" w:rsidR="004B5E97" w:rsidRDefault="007705C0" w:rsidP="004B5E97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:00 PM</w:t>
      </w:r>
    </w:p>
    <w:p w14:paraId="2C66E296" w14:textId="47C9E4CB" w:rsidR="00F06701" w:rsidRDefault="00875AD8" w:rsidP="00875AD8">
      <w:pPr>
        <w:pStyle w:val="NoSpacing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ttendees: Jan, Judy, Carl, Pat, Sarah, Minoo, Barb</w:t>
      </w:r>
    </w:p>
    <w:p w14:paraId="6E41B208" w14:textId="33913AAA" w:rsidR="00875AD8" w:rsidRDefault="00875AD8" w:rsidP="00875AD8">
      <w:pPr>
        <w:pStyle w:val="NoSpacing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Shared out fresh Cinnamon </w:t>
      </w:r>
      <w:proofErr w:type="gramStart"/>
      <w:r>
        <w:rPr>
          <w:i/>
          <w:iCs/>
          <w:sz w:val="28"/>
          <w:szCs w:val="28"/>
        </w:rPr>
        <w:t>Basil(</w:t>
      </w:r>
      <w:proofErr w:type="gramEnd"/>
      <w:r>
        <w:rPr>
          <w:i/>
          <w:iCs/>
          <w:sz w:val="28"/>
          <w:szCs w:val="28"/>
        </w:rPr>
        <w:t>and recipes) and Sage from Bruce Black’s Sauk Valley College Greenhouse.</w:t>
      </w:r>
    </w:p>
    <w:p w14:paraId="235A0ED5" w14:textId="77777777" w:rsidR="00875AD8" w:rsidRPr="00875AD8" w:rsidRDefault="00875AD8" w:rsidP="00875AD8">
      <w:pPr>
        <w:pStyle w:val="NoSpacing"/>
        <w:rPr>
          <w:i/>
          <w:iCs/>
          <w:sz w:val="28"/>
          <w:szCs w:val="28"/>
        </w:rPr>
      </w:pPr>
    </w:p>
    <w:p w14:paraId="6A67578E" w14:textId="0583B3DF" w:rsidR="00435276" w:rsidRDefault="00435276" w:rsidP="004B2FCD">
      <w:pPr>
        <w:pStyle w:val="NoSpacing"/>
        <w:rPr>
          <w:b/>
          <w:bCs/>
          <w:sz w:val="24"/>
          <w:szCs w:val="24"/>
        </w:rPr>
      </w:pPr>
      <w:r w:rsidRPr="00435276">
        <w:rPr>
          <w:b/>
          <w:bCs/>
          <w:sz w:val="24"/>
          <w:szCs w:val="24"/>
        </w:rPr>
        <w:t>Speakers Bureaus</w:t>
      </w:r>
    </w:p>
    <w:p w14:paraId="04736F4E" w14:textId="0143BF9E" w:rsidR="0007424A" w:rsidRDefault="0007424A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8/8 Deadly Plants @ Candlewick Garden Club, MG Bobbi</w:t>
      </w:r>
    </w:p>
    <w:p w14:paraId="63C469FF" w14:textId="471FFE97" w:rsidR="00905337" w:rsidRPr="0007424A" w:rsidRDefault="00905337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/7 6pm 250 Celebration of Seeds @ Ida Library, MG Jennifer</w:t>
      </w:r>
    </w:p>
    <w:p w14:paraId="26D49421" w14:textId="259F5B9B" w:rsidR="00435276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/9 6pm Beneficial Insects at Cherry Valley Library, MG Bobbi</w:t>
      </w:r>
    </w:p>
    <w:p w14:paraId="34FBF0A1" w14:textId="377008B5" w:rsidR="00905337" w:rsidRDefault="00905337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/15 _ 250 Celebration of Seeds @ Cherry Valley Library, MG Jennifer</w:t>
      </w:r>
    </w:p>
    <w:p w14:paraId="64C9F920" w14:textId="451CBC5C" w:rsidR="009F4EDC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0/27 6pm Deadly Plants at Cherry Valley Library, MG Bobbi</w:t>
      </w:r>
    </w:p>
    <w:p w14:paraId="4580BBCF" w14:textId="094EBD88" w:rsidR="008C1563" w:rsidRDefault="008C1563" w:rsidP="004B2FCD">
      <w:pPr>
        <w:pStyle w:val="NoSpacing"/>
        <w:rPr>
          <w:sz w:val="24"/>
          <w:szCs w:val="24"/>
        </w:rPr>
      </w:pPr>
      <w:r w:rsidRPr="00BD0A2D">
        <w:rPr>
          <w:sz w:val="24"/>
          <w:szCs w:val="24"/>
        </w:rPr>
        <w:t>10/26 6pm Bats Presentation at Ida Public Library, MG Tenley</w:t>
      </w:r>
    </w:p>
    <w:p w14:paraId="3B263753" w14:textId="77777777" w:rsidR="00B73281" w:rsidRDefault="00B73281" w:rsidP="004B2FCD">
      <w:pPr>
        <w:pStyle w:val="NoSpacing"/>
        <w:rPr>
          <w:sz w:val="24"/>
          <w:szCs w:val="24"/>
        </w:rPr>
      </w:pPr>
    </w:p>
    <w:p w14:paraId="08696DE2" w14:textId="0D9CFAFF" w:rsidR="005F026E" w:rsidRPr="00FC01EF" w:rsidRDefault="00FC01EF" w:rsidP="004B2FCD">
      <w:pPr>
        <w:pStyle w:val="NoSpacing"/>
        <w:rPr>
          <w:b/>
          <w:bCs/>
          <w:sz w:val="24"/>
          <w:szCs w:val="24"/>
        </w:rPr>
      </w:pPr>
      <w:r w:rsidRPr="00FC01EF">
        <w:rPr>
          <w:b/>
          <w:bCs/>
          <w:sz w:val="24"/>
          <w:szCs w:val="24"/>
        </w:rPr>
        <w:t>S</w:t>
      </w:r>
      <w:r w:rsidR="00BD0A2D">
        <w:rPr>
          <w:b/>
          <w:bCs/>
          <w:sz w:val="24"/>
          <w:szCs w:val="24"/>
        </w:rPr>
        <w:t>enior</w:t>
      </w:r>
      <w:r w:rsidRPr="00FC01EF">
        <w:rPr>
          <w:b/>
          <w:bCs/>
          <w:sz w:val="24"/>
          <w:szCs w:val="24"/>
        </w:rPr>
        <w:t xml:space="preserve"> Connections, </w:t>
      </w:r>
      <w:r w:rsidRPr="004812D0">
        <w:rPr>
          <w:i/>
          <w:iCs/>
          <w:sz w:val="24"/>
          <w:szCs w:val="24"/>
        </w:rPr>
        <w:t>formerly Keen Age Center</w:t>
      </w:r>
    </w:p>
    <w:p w14:paraId="708B3D4B" w14:textId="230E5A06" w:rsidR="00806E8C" w:rsidRDefault="00FC01EF" w:rsidP="004B2FCD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Interested in programming. Stephanie</w:t>
      </w:r>
      <w:r>
        <w:rPr>
          <w:sz w:val="24"/>
          <w:szCs w:val="24"/>
        </w:rPr>
        <w:t xml:space="preserve"> Meyers</w:t>
      </w:r>
      <w:r w:rsidR="00BD0A2D">
        <w:rPr>
          <w:sz w:val="24"/>
          <w:szCs w:val="24"/>
        </w:rPr>
        <w:t xml:space="preserve"> is the</w:t>
      </w:r>
      <w:r>
        <w:rPr>
          <w:sz w:val="24"/>
          <w:szCs w:val="24"/>
        </w:rPr>
        <w:t xml:space="preserve"> activities coordinator</w:t>
      </w:r>
      <w:r w:rsidR="00BD0A2D">
        <w:rPr>
          <w:sz w:val="24"/>
          <w:szCs w:val="24"/>
        </w:rPr>
        <w:t>.</w:t>
      </w:r>
    </w:p>
    <w:p w14:paraId="61E7E7C9" w14:textId="3668DFBF" w:rsidR="00E4538E" w:rsidRPr="00E4538E" w:rsidRDefault="00E4538E" w:rsidP="004B2FCD">
      <w:pPr>
        <w:pStyle w:val="NoSpacing"/>
        <w:rPr>
          <w:color w:val="0070C0"/>
          <w:sz w:val="24"/>
          <w:szCs w:val="24"/>
        </w:rPr>
      </w:pPr>
      <w:r w:rsidRPr="00E4538E">
        <w:rPr>
          <w:color w:val="0070C0"/>
          <w:sz w:val="24"/>
          <w:szCs w:val="24"/>
        </w:rPr>
        <w:t>Carl is interested in doing a prairie program for them.</w:t>
      </w:r>
    </w:p>
    <w:p w14:paraId="12A94D0E" w14:textId="77777777" w:rsidR="00BD0A2D" w:rsidRDefault="00BD0A2D" w:rsidP="004B2FCD">
      <w:pPr>
        <w:pStyle w:val="NoSpacing"/>
        <w:rPr>
          <w:b/>
          <w:bCs/>
          <w:sz w:val="24"/>
          <w:szCs w:val="24"/>
        </w:rPr>
      </w:pPr>
    </w:p>
    <w:p w14:paraId="6A2A7863" w14:textId="4603C25A" w:rsidR="00FC01EF" w:rsidRPr="00581622" w:rsidRDefault="00581622" w:rsidP="004B2FCD">
      <w:pPr>
        <w:pStyle w:val="NoSpacing"/>
        <w:rPr>
          <w:b/>
          <w:bCs/>
          <w:sz w:val="24"/>
          <w:szCs w:val="24"/>
        </w:rPr>
      </w:pPr>
      <w:r w:rsidRPr="00581622">
        <w:rPr>
          <w:b/>
          <w:bCs/>
          <w:sz w:val="24"/>
          <w:szCs w:val="24"/>
        </w:rPr>
        <w:t>Buchanan Street Garden</w:t>
      </w:r>
      <w:r w:rsidR="00FB6E60">
        <w:rPr>
          <w:b/>
          <w:bCs/>
          <w:sz w:val="24"/>
          <w:szCs w:val="24"/>
        </w:rPr>
        <w:t xml:space="preserve"> (Lead 1 Pat, Lead 2 Minoo)</w:t>
      </w:r>
    </w:p>
    <w:p w14:paraId="5D7D146D" w14:textId="6CE6CADB" w:rsidR="00581622" w:rsidRDefault="00581622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Know More, Grow More Grant</w:t>
      </w:r>
      <w:r w:rsidR="00A12A47">
        <w:rPr>
          <w:sz w:val="24"/>
          <w:szCs w:val="24"/>
        </w:rPr>
        <w:t>.</w:t>
      </w:r>
      <w:r w:rsidR="009A2ADF">
        <w:rPr>
          <w:sz w:val="24"/>
          <w:szCs w:val="24"/>
        </w:rPr>
        <w:t xml:space="preserve"> </w:t>
      </w:r>
      <w:r w:rsidR="008F4345">
        <w:rPr>
          <w:sz w:val="24"/>
          <w:szCs w:val="24"/>
        </w:rPr>
        <w:t>Pollinator garden in the center of the inground garden.</w:t>
      </w:r>
      <w:r w:rsidR="00E4538E">
        <w:rPr>
          <w:sz w:val="24"/>
          <w:szCs w:val="24"/>
        </w:rPr>
        <w:t xml:space="preserve"> </w:t>
      </w:r>
    </w:p>
    <w:p w14:paraId="5D37EAB1" w14:textId="2CE17FB0" w:rsidR="00E4538E" w:rsidRPr="00E4538E" w:rsidRDefault="00E4538E" w:rsidP="004B2FCD">
      <w:pPr>
        <w:pStyle w:val="NoSpacing"/>
        <w:rPr>
          <w:color w:val="0070C0"/>
          <w:sz w:val="24"/>
          <w:szCs w:val="24"/>
        </w:rPr>
      </w:pPr>
      <w:r w:rsidRPr="00E4538E">
        <w:rPr>
          <w:color w:val="0070C0"/>
          <w:sz w:val="24"/>
          <w:szCs w:val="24"/>
        </w:rPr>
        <w:t xml:space="preserve">Good attendance, and the popcorn has started forming ears. </w:t>
      </w:r>
      <w:r>
        <w:rPr>
          <w:color w:val="0070C0"/>
          <w:sz w:val="24"/>
          <w:szCs w:val="24"/>
        </w:rPr>
        <w:t>Zucchini, kale, and lettuce harvested. Mini lessons on a variety of topics at the end of each program date. Kids enjoyed using the moisture and pH meters.</w:t>
      </w:r>
    </w:p>
    <w:p w14:paraId="0405723C" w14:textId="77777777" w:rsidR="009A2ADF" w:rsidRDefault="009A2ADF" w:rsidP="004B2FCD">
      <w:pPr>
        <w:pStyle w:val="NoSpacing"/>
        <w:rPr>
          <w:sz w:val="24"/>
          <w:szCs w:val="24"/>
        </w:rPr>
      </w:pPr>
    </w:p>
    <w:p w14:paraId="1C1297E3" w14:textId="0AA556F4" w:rsidR="00806E8C" w:rsidRDefault="00806E8C" w:rsidP="004B2FCD">
      <w:pPr>
        <w:pStyle w:val="NoSpacing"/>
        <w:rPr>
          <w:b/>
          <w:bCs/>
          <w:sz w:val="24"/>
          <w:szCs w:val="24"/>
        </w:rPr>
      </w:pPr>
      <w:r w:rsidRPr="009A2ADF">
        <w:rPr>
          <w:b/>
          <w:bCs/>
          <w:sz w:val="24"/>
          <w:szCs w:val="24"/>
        </w:rPr>
        <w:t>NASR</w:t>
      </w:r>
    </w:p>
    <w:p w14:paraId="628586C7" w14:textId="77777777" w:rsidR="0007424A" w:rsidRDefault="009F4EDC" w:rsidP="004B5E97">
      <w:pPr>
        <w:pStyle w:val="NoSpacing"/>
        <w:rPr>
          <w:sz w:val="24"/>
          <w:szCs w:val="24"/>
        </w:rPr>
      </w:pPr>
      <w:r w:rsidRPr="00BD0A2D">
        <w:rPr>
          <w:sz w:val="24"/>
          <w:szCs w:val="24"/>
        </w:rPr>
        <w:t>July has a I Think Green Butterfly activity</w:t>
      </w:r>
      <w:r w:rsidR="005949A5" w:rsidRPr="00BD0A2D">
        <w:rPr>
          <w:sz w:val="24"/>
          <w:szCs w:val="24"/>
        </w:rPr>
        <w:t>, which will be</w:t>
      </w:r>
      <w:r w:rsidR="00BD0A2D">
        <w:rPr>
          <w:sz w:val="24"/>
          <w:szCs w:val="24"/>
        </w:rPr>
        <w:t xml:space="preserve"> the tin can animals.</w:t>
      </w:r>
    </w:p>
    <w:p w14:paraId="5E281793" w14:textId="77777777" w:rsidR="00E4538E" w:rsidRDefault="0007424A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7/15: Barb, Tenley, Minoo </w:t>
      </w:r>
      <w:r w:rsidR="00E4538E" w:rsidRPr="00E4538E">
        <w:rPr>
          <w:color w:val="0070C0"/>
          <w:sz w:val="24"/>
          <w:szCs w:val="24"/>
        </w:rPr>
        <w:t>Worked in the garden weeding and harvesting. Will postpone the tin can animals at this time. More help will be needed for this project.</w:t>
      </w:r>
    </w:p>
    <w:p w14:paraId="35CACA49" w14:textId="3B094261" w:rsidR="00BD0A2D" w:rsidRDefault="0007424A" w:rsidP="004B5E97">
      <w:pPr>
        <w:pStyle w:val="NoSpacing"/>
        <w:rPr>
          <w:b/>
          <w:bCs/>
          <w:sz w:val="24"/>
          <w:szCs w:val="24"/>
        </w:rPr>
      </w:pPr>
      <w:r>
        <w:rPr>
          <w:sz w:val="24"/>
          <w:szCs w:val="24"/>
        </w:rPr>
        <w:t>7/21: Minoo, Brianne</w:t>
      </w:r>
      <w:r w:rsidR="00BD0A2D">
        <w:rPr>
          <w:sz w:val="24"/>
          <w:szCs w:val="24"/>
        </w:rPr>
        <w:t xml:space="preserve"> </w:t>
      </w:r>
    </w:p>
    <w:p w14:paraId="243535AC" w14:textId="77777777" w:rsidR="00BD0A2D" w:rsidRDefault="00BD0A2D" w:rsidP="004B5E97">
      <w:pPr>
        <w:pStyle w:val="NoSpacing"/>
        <w:rPr>
          <w:b/>
          <w:bCs/>
          <w:sz w:val="24"/>
          <w:szCs w:val="24"/>
        </w:rPr>
      </w:pPr>
    </w:p>
    <w:p w14:paraId="493C11A5" w14:textId="3FBF2D2F" w:rsidR="0005756F" w:rsidRDefault="00FB6E60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ig Thunder (Lead Barb)</w:t>
      </w:r>
    </w:p>
    <w:p w14:paraId="4A5978D7" w14:textId="0ADC2B05" w:rsidR="00FB6E60" w:rsidRDefault="00FB6E60" w:rsidP="004B5E97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Workday</w:t>
      </w:r>
      <w:r w:rsidR="00471D4E">
        <w:rPr>
          <w:sz w:val="24"/>
          <w:szCs w:val="24"/>
        </w:rPr>
        <w:t>s are</w:t>
      </w:r>
      <w:r w:rsidRPr="00382738">
        <w:rPr>
          <w:sz w:val="24"/>
          <w:szCs w:val="24"/>
        </w:rPr>
        <w:t xml:space="preserve"> Thursday morning</w:t>
      </w:r>
      <w:r w:rsidR="00A12A47" w:rsidRPr="00382738">
        <w:rPr>
          <w:sz w:val="24"/>
          <w:szCs w:val="24"/>
        </w:rPr>
        <w:t>s</w:t>
      </w:r>
      <w:r w:rsidRPr="00382738">
        <w:rPr>
          <w:sz w:val="24"/>
          <w:szCs w:val="24"/>
        </w:rPr>
        <w:t xml:space="preserve">. </w:t>
      </w:r>
    </w:p>
    <w:p w14:paraId="72CD78C5" w14:textId="7D097113" w:rsidR="00E4538E" w:rsidRPr="00382738" w:rsidRDefault="00E4538E" w:rsidP="004B5E97">
      <w:pPr>
        <w:pStyle w:val="NoSpacing"/>
        <w:rPr>
          <w:sz w:val="24"/>
          <w:szCs w:val="24"/>
        </w:rPr>
      </w:pPr>
      <w:r w:rsidRPr="00E4538E">
        <w:rPr>
          <w:color w:val="0070C0"/>
          <w:sz w:val="24"/>
          <w:szCs w:val="24"/>
        </w:rPr>
        <w:t>Barb shared a photo of the beans growing up her structure and will be making a sign with information on the plant, structure, and cordage. Strawberries are filling in.</w:t>
      </w:r>
    </w:p>
    <w:p w14:paraId="24028075" w14:textId="77777777" w:rsidR="00FB6E60" w:rsidRDefault="00FB6E60" w:rsidP="004B5E97">
      <w:pPr>
        <w:pStyle w:val="NoSpacing"/>
        <w:rPr>
          <w:b/>
          <w:bCs/>
          <w:sz w:val="24"/>
          <w:szCs w:val="24"/>
        </w:rPr>
      </w:pPr>
    </w:p>
    <w:p w14:paraId="4759F225" w14:textId="55B383CA" w:rsidR="00FB6E60" w:rsidRDefault="00FB6E60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ot Kidz Daycare (Lead Pat</w:t>
      </w:r>
      <w:r w:rsidR="0067189D">
        <w:rPr>
          <w:b/>
          <w:bCs/>
          <w:sz w:val="24"/>
          <w:szCs w:val="24"/>
        </w:rPr>
        <w:t>, Pam, Brianne</w:t>
      </w:r>
      <w:r>
        <w:rPr>
          <w:b/>
          <w:bCs/>
          <w:sz w:val="24"/>
          <w:szCs w:val="24"/>
        </w:rPr>
        <w:t>)</w:t>
      </w:r>
    </w:p>
    <w:p w14:paraId="482E8AA9" w14:textId="2441E6D7" w:rsidR="00FB6E60" w:rsidRPr="00E4538E" w:rsidRDefault="00964D72" w:rsidP="004B5E97">
      <w:pPr>
        <w:pStyle w:val="NoSpacing"/>
        <w:rPr>
          <w:color w:val="0070C0"/>
          <w:sz w:val="24"/>
          <w:szCs w:val="24"/>
        </w:rPr>
      </w:pPr>
      <w:r>
        <w:rPr>
          <w:sz w:val="24"/>
          <w:szCs w:val="24"/>
        </w:rPr>
        <w:t>Program dates are</w:t>
      </w:r>
      <w:r w:rsidR="00FB6E60" w:rsidRPr="00382738">
        <w:rPr>
          <w:sz w:val="24"/>
          <w:szCs w:val="24"/>
        </w:rPr>
        <w:t xml:space="preserve"> June</w:t>
      </w:r>
      <w:r w:rsidR="00F821FB">
        <w:rPr>
          <w:sz w:val="24"/>
          <w:szCs w:val="24"/>
        </w:rPr>
        <w:t xml:space="preserve"> 29</w:t>
      </w:r>
      <w:r w:rsidR="00FB6E60" w:rsidRPr="00382738">
        <w:rPr>
          <w:sz w:val="24"/>
          <w:szCs w:val="24"/>
        </w:rPr>
        <w:t>, July</w:t>
      </w:r>
      <w:r>
        <w:rPr>
          <w:sz w:val="24"/>
          <w:szCs w:val="24"/>
        </w:rPr>
        <w:t xml:space="preserve"> 20</w:t>
      </w:r>
      <w:r w:rsidR="00FB6E60" w:rsidRPr="00382738">
        <w:rPr>
          <w:sz w:val="24"/>
          <w:szCs w:val="24"/>
        </w:rPr>
        <w:t>, and August</w:t>
      </w:r>
      <w:r>
        <w:rPr>
          <w:sz w:val="24"/>
          <w:szCs w:val="24"/>
        </w:rPr>
        <w:t xml:space="preserve"> 3</w:t>
      </w:r>
      <w:r w:rsidR="00FB6E60">
        <w:rPr>
          <w:sz w:val="24"/>
          <w:szCs w:val="24"/>
        </w:rPr>
        <w:t xml:space="preserve">. </w:t>
      </w:r>
      <w:r w:rsidR="0032224A">
        <w:rPr>
          <w:sz w:val="24"/>
          <w:szCs w:val="24"/>
        </w:rPr>
        <w:t xml:space="preserve">Each group will be for </w:t>
      </w:r>
      <w:r w:rsidR="00E725AD">
        <w:rPr>
          <w:sz w:val="24"/>
          <w:szCs w:val="24"/>
        </w:rPr>
        <w:t>15-</w:t>
      </w:r>
      <w:r w:rsidR="0032224A">
        <w:rPr>
          <w:sz w:val="24"/>
          <w:szCs w:val="24"/>
        </w:rPr>
        <w:t>20 minutes</w:t>
      </w:r>
      <w:r>
        <w:rPr>
          <w:sz w:val="24"/>
          <w:szCs w:val="24"/>
        </w:rPr>
        <w:t xml:space="preserve"> </w:t>
      </w:r>
      <w:r w:rsidR="0032224A">
        <w:rPr>
          <w:sz w:val="24"/>
          <w:szCs w:val="24"/>
        </w:rPr>
        <w:t>and classes from 9</w:t>
      </w:r>
      <w:r w:rsidR="00E725AD">
        <w:rPr>
          <w:sz w:val="24"/>
          <w:szCs w:val="24"/>
        </w:rPr>
        <w:t>:30</w:t>
      </w:r>
      <w:r w:rsidR="0032224A">
        <w:rPr>
          <w:sz w:val="24"/>
          <w:szCs w:val="24"/>
        </w:rPr>
        <w:t>-noon</w:t>
      </w:r>
      <w:r w:rsidR="00E725AD">
        <w:rPr>
          <w:sz w:val="24"/>
          <w:szCs w:val="24"/>
        </w:rPr>
        <w:t xml:space="preserve"> arrive at 9am.</w:t>
      </w:r>
      <w:r w:rsidR="0032224A">
        <w:rPr>
          <w:sz w:val="24"/>
          <w:szCs w:val="24"/>
        </w:rPr>
        <w:t xml:space="preserve"> Ages preschool to 5</w:t>
      </w:r>
      <w:r w:rsidR="0032224A" w:rsidRPr="0032224A">
        <w:rPr>
          <w:sz w:val="24"/>
          <w:szCs w:val="24"/>
          <w:vertAlign w:val="superscript"/>
        </w:rPr>
        <w:t>th</w:t>
      </w:r>
      <w:r w:rsidR="0032224A">
        <w:rPr>
          <w:sz w:val="24"/>
          <w:szCs w:val="24"/>
        </w:rPr>
        <w:t xml:space="preserve"> grade</w:t>
      </w:r>
      <w:r w:rsidR="00E725AD">
        <w:rPr>
          <w:sz w:val="24"/>
          <w:szCs w:val="24"/>
        </w:rPr>
        <w:t>, groups will come out by age.</w:t>
      </w:r>
      <w:r w:rsidR="00E4538E">
        <w:rPr>
          <w:sz w:val="24"/>
          <w:szCs w:val="24"/>
        </w:rPr>
        <w:t xml:space="preserve"> </w:t>
      </w:r>
      <w:r w:rsidR="00E4538E" w:rsidRPr="00E4538E">
        <w:rPr>
          <w:color w:val="0070C0"/>
          <w:sz w:val="24"/>
          <w:szCs w:val="24"/>
        </w:rPr>
        <w:t xml:space="preserve">June’s program went well. Most of the kids are under </w:t>
      </w:r>
      <w:r w:rsidR="00E4538E">
        <w:rPr>
          <w:color w:val="0070C0"/>
          <w:sz w:val="24"/>
          <w:szCs w:val="24"/>
        </w:rPr>
        <w:t>5</w:t>
      </w:r>
      <w:r w:rsidR="00E4538E" w:rsidRPr="00E4538E">
        <w:rPr>
          <w:color w:val="0070C0"/>
          <w:sz w:val="24"/>
          <w:szCs w:val="24"/>
        </w:rPr>
        <w:t xml:space="preserve"> years old so activities were adjusted.</w:t>
      </w:r>
    </w:p>
    <w:p w14:paraId="45C30015" w14:textId="52B75D2E" w:rsidR="00E725AD" w:rsidRDefault="00E725AD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July 20: Prairie Plants     August 3: </w:t>
      </w:r>
      <w:r w:rsidR="00E4538E">
        <w:rPr>
          <w:sz w:val="24"/>
          <w:szCs w:val="24"/>
        </w:rPr>
        <w:t>Birds</w:t>
      </w:r>
    </w:p>
    <w:p w14:paraId="27E3B20D" w14:textId="77777777" w:rsidR="00E725AD" w:rsidRDefault="00E725AD" w:rsidP="004B5E97">
      <w:pPr>
        <w:pStyle w:val="NoSpacing"/>
        <w:rPr>
          <w:b/>
          <w:bCs/>
          <w:sz w:val="24"/>
          <w:szCs w:val="24"/>
        </w:rPr>
      </w:pPr>
    </w:p>
    <w:p w14:paraId="67749367" w14:textId="77777777" w:rsidR="00875AD8" w:rsidRDefault="00875AD8" w:rsidP="004B5E97">
      <w:pPr>
        <w:pStyle w:val="NoSpacing"/>
        <w:rPr>
          <w:b/>
          <w:bCs/>
          <w:sz w:val="24"/>
          <w:szCs w:val="24"/>
        </w:rPr>
      </w:pPr>
    </w:p>
    <w:p w14:paraId="20BA34B5" w14:textId="77777777" w:rsidR="00875AD8" w:rsidRDefault="00875AD8" w:rsidP="004B5E97">
      <w:pPr>
        <w:pStyle w:val="NoSpacing"/>
        <w:rPr>
          <w:b/>
          <w:bCs/>
          <w:sz w:val="24"/>
          <w:szCs w:val="24"/>
        </w:rPr>
      </w:pPr>
    </w:p>
    <w:p w14:paraId="15929535" w14:textId="7E47BA12" w:rsidR="005F504D" w:rsidRDefault="005F504D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oone County Conservation District Summer Camp (Lead Pat</w:t>
      </w:r>
      <w:r w:rsidR="0067189D">
        <w:rPr>
          <w:b/>
          <w:bCs/>
          <w:sz w:val="24"/>
          <w:szCs w:val="24"/>
        </w:rPr>
        <w:t>, Brianne</w:t>
      </w:r>
      <w:r>
        <w:rPr>
          <w:b/>
          <w:bCs/>
          <w:sz w:val="24"/>
          <w:szCs w:val="24"/>
        </w:rPr>
        <w:t>)</w:t>
      </w:r>
    </w:p>
    <w:p w14:paraId="7DA827FB" w14:textId="13BD8C49" w:rsidR="00F06701" w:rsidRPr="00C06BA7" w:rsidRDefault="005F504D" w:rsidP="004B5E97">
      <w:pPr>
        <w:pStyle w:val="NoSpacing"/>
        <w:rPr>
          <w:color w:val="0070C0"/>
          <w:sz w:val="24"/>
          <w:szCs w:val="24"/>
        </w:rPr>
      </w:pPr>
      <w:r w:rsidRPr="00382738">
        <w:rPr>
          <w:sz w:val="24"/>
          <w:szCs w:val="24"/>
        </w:rPr>
        <w:t>One morning program</w:t>
      </w:r>
      <w:r w:rsidR="005949A5">
        <w:rPr>
          <w:sz w:val="24"/>
          <w:szCs w:val="24"/>
        </w:rPr>
        <w:t xml:space="preserve"> </w:t>
      </w:r>
      <w:r w:rsidR="00F821FB">
        <w:rPr>
          <w:sz w:val="24"/>
          <w:szCs w:val="24"/>
        </w:rPr>
        <w:t>July 15th</w:t>
      </w:r>
      <w:r>
        <w:rPr>
          <w:sz w:val="24"/>
          <w:szCs w:val="24"/>
        </w:rPr>
        <w:t xml:space="preserve">. </w:t>
      </w:r>
      <w:r w:rsidR="005949A5">
        <w:rPr>
          <w:sz w:val="24"/>
          <w:szCs w:val="24"/>
        </w:rPr>
        <w:t xml:space="preserve">The theme is prairies (prairie soil and prairie plants). </w:t>
      </w:r>
      <w:r w:rsidR="00F821FB">
        <w:rPr>
          <w:sz w:val="24"/>
          <w:szCs w:val="24"/>
        </w:rPr>
        <w:t>Four</w:t>
      </w:r>
      <w:r w:rsidR="005949A5">
        <w:rPr>
          <w:sz w:val="24"/>
          <w:szCs w:val="24"/>
        </w:rPr>
        <w:t xml:space="preserve"> groups, about </w:t>
      </w:r>
      <w:r w:rsidR="00964D72">
        <w:rPr>
          <w:sz w:val="24"/>
          <w:szCs w:val="24"/>
        </w:rPr>
        <w:t>30</w:t>
      </w:r>
      <w:r w:rsidR="005949A5">
        <w:rPr>
          <w:sz w:val="24"/>
          <w:szCs w:val="24"/>
        </w:rPr>
        <w:t xml:space="preserve"> minutes, from 9am to noon.</w:t>
      </w:r>
      <w:r w:rsidR="00F821FB">
        <w:rPr>
          <w:sz w:val="24"/>
          <w:szCs w:val="24"/>
        </w:rPr>
        <w:t xml:space="preserve"> Be there at 8:45</w:t>
      </w:r>
      <w:r w:rsidR="00E725AD">
        <w:rPr>
          <w:sz w:val="24"/>
          <w:szCs w:val="24"/>
        </w:rPr>
        <w:t>. First 15 minutes: What is a Prairie? Last 15 minutes: Each group will have a different part of the prairie to color and add.</w:t>
      </w:r>
      <w:r w:rsidR="002529CC">
        <w:rPr>
          <w:sz w:val="24"/>
          <w:szCs w:val="24"/>
        </w:rPr>
        <w:t xml:space="preserve"> </w:t>
      </w:r>
      <w:r w:rsidR="00E4538E" w:rsidRPr="00C06BA7">
        <w:rPr>
          <w:color w:val="0070C0"/>
          <w:sz w:val="24"/>
          <w:szCs w:val="24"/>
        </w:rPr>
        <w:t>The program went smoothly with 9 counselors helping Pat and Brianne with 37 campers.</w:t>
      </w:r>
    </w:p>
    <w:p w14:paraId="2FE82EEF" w14:textId="77777777" w:rsidR="00F06701" w:rsidRDefault="00F06701" w:rsidP="004B5E97">
      <w:pPr>
        <w:pStyle w:val="NoSpacing"/>
        <w:rPr>
          <w:b/>
          <w:bCs/>
          <w:sz w:val="24"/>
          <w:szCs w:val="24"/>
        </w:rPr>
      </w:pPr>
    </w:p>
    <w:p w14:paraId="4C4282C5" w14:textId="14703684" w:rsidR="005F504D" w:rsidRPr="00F06701" w:rsidRDefault="005F504D" w:rsidP="004B5E97">
      <w:pPr>
        <w:pStyle w:val="NoSpacing"/>
        <w:rPr>
          <w:sz w:val="24"/>
          <w:szCs w:val="24"/>
        </w:rPr>
      </w:pPr>
      <w:r>
        <w:rPr>
          <w:b/>
          <w:bCs/>
          <w:sz w:val="24"/>
          <w:szCs w:val="24"/>
        </w:rPr>
        <w:t>Field Trips</w:t>
      </w:r>
    </w:p>
    <w:p w14:paraId="538F5CC0" w14:textId="1C8044A6" w:rsidR="005F504D" w:rsidRPr="00382738" w:rsidRDefault="00E45FA2" w:rsidP="00E45FA2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E45FA2">
        <w:rPr>
          <w:sz w:val="24"/>
          <w:szCs w:val="24"/>
        </w:rPr>
        <w:t xml:space="preserve">Ball Seeds, Unit wide Field Trip, </w:t>
      </w:r>
      <w:r w:rsidR="00C673A6">
        <w:rPr>
          <w:sz w:val="24"/>
          <w:szCs w:val="24"/>
        </w:rPr>
        <w:t xml:space="preserve">West Chicago, </w:t>
      </w:r>
      <w:r w:rsidR="00471D4E">
        <w:rPr>
          <w:sz w:val="24"/>
          <w:szCs w:val="24"/>
        </w:rPr>
        <w:t>Monday</w:t>
      </w:r>
      <w:r w:rsidRPr="00382738">
        <w:rPr>
          <w:sz w:val="24"/>
          <w:szCs w:val="24"/>
        </w:rPr>
        <w:t>, August 17</w:t>
      </w:r>
      <w:r w:rsidR="00471D4E">
        <w:rPr>
          <w:sz w:val="24"/>
          <w:szCs w:val="24"/>
        </w:rPr>
        <w:t xml:space="preserve"> – </w:t>
      </w:r>
      <w:r w:rsidR="00ED55F6" w:rsidRPr="00C06BA7">
        <w:rPr>
          <w:color w:val="0070C0"/>
          <w:sz w:val="24"/>
          <w:szCs w:val="24"/>
        </w:rPr>
        <w:t>RSVP</w:t>
      </w:r>
      <w:r w:rsidR="00C06BA7">
        <w:rPr>
          <w:color w:val="0070C0"/>
          <w:sz w:val="24"/>
          <w:szCs w:val="24"/>
        </w:rPr>
        <w:t xml:space="preserve">. We will meet at the Boone County Extension office and carpool. We are planning to leave at 9am. We will be going to </w:t>
      </w:r>
      <w:proofErr w:type="spellStart"/>
      <w:r w:rsidR="00C06BA7">
        <w:rPr>
          <w:color w:val="0070C0"/>
          <w:sz w:val="24"/>
          <w:szCs w:val="24"/>
        </w:rPr>
        <w:t>Riganato</w:t>
      </w:r>
      <w:proofErr w:type="spellEnd"/>
      <w:r w:rsidR="00C06BA7">
        <w:rPr>
          <w:color w:val="0070C0"/>
          <w:sz w:val="24"/>
          <w:szCs w:val="24"/>
        </w:rPr>
        <w:t xml:space="preserve"> (Mediterranean fare, 3.8 miles from Ball) 700 E State St. Geneva for lunch. </w:t>
      </w:r>
      <w:hyperlink r:id="rId6" w:history="1">
        <w:r w:rsidR="00C06BA7" w:rsidRPr="00A53A50">
          <w:rPr>
            <w:rStyle w:val="Hyperlink"/>
            <w:sz w:val="24"/>
            <w:szCs w:val="24"/>
          </w:rPr>
          <w:t>https://riganato.com/</w:t>
        </w:r>
      </w:hyperlink>
      <w:r w:rsidR="00C06BA7">
        <w:rPr>
          <w:color w:val="0070C0"/>
          <w:sz w:val="24"/>
          <w:szCs w:val="24"/>
        </w:rPr>
        <w:t xml:space="preserve"> </w:t>
      </w:r>
    </w:p>
    <w:p w14:paraId="45CD2BD9" w14:textId="2B8A4C75" w:rsidR="007A7B03" w:rsidRPr="007A7B03" w:rsidRDefault="007A7B03" w:rsidP="00F06701">
      <w:pPr>
        <w:pStyle w:val="NoSpacing"/>
        <w:numPr>
          <w:ilvl w:val="0"/>
          <w:numId w:val="4"/>
        </w:numPr>
        <w:rPr>
          <w:b/>
          <w:bCs/>
          <w:i/>
          <w:iCs/>
          <w:sz w:val="24"/>
          <w:szCs w:val="24"/>
        </w:rPr>
      </w:pPr>
      <w:r w:rsidRPr="007A7B03">
        <w:rPr>
          <w:i/>
          <w:iCs/>
          <w:sz w:val="24"/>
          <w:szCs w:val="24"/>
        </w:rPr>
        <w:t>Northwind Perennial Farm in Burlington WI was suggested as a possible field trip next year</w:t>
      </w:r>
    </w:p>
    <w:p w14:paraId="43F0E06F" w14:textId="77777777" w:rsidR="00964D72" w:rsidRDefault="00964D72" w:rsidP="004B5E97">
      <w:pPr>
        <w:pStyle w:val="NoSpacing"/>
        <w:rPr>
          <w:b/>
          <w:bCs/>
          <w:sz w:val="24"/>
          <w:szCs w:val="24"/>
        </w:rPr>
      </w:pPr>
    </w:p>
    <w:p w14:paraId="1BCAFBBB" w14:textId="600AC68B" w:rsidR="00E45FA2" w:rsidRDefault="00E45FA2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elvidere Farmers Market</w:t>
      </w:r>
    </w:p>
    <w:p w14:paraId="79EBB4B5" w14:textId="5BC4EDAB" w:rsidR="00E45FA2" w:rsidRDefault="003A68D5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nce a month with theme and activity.</w:t>
      </w:r>
    </w:p>
    <w:p w14:paraId="75E0492F" w14:textId="14CC5E57" w:rsidR="003A68D5" w:rsidRPr="00C06BA7" w:rsidRDefault="003A68D5" w:rsidP="00EF6682">
      <w:pPr>
        <w:pStyle w:val="NoSpacing"/>
        <w:numPr>
          <w:ilvl w:val="0"/>
          <w:numId w:val="5"/>
        </w:numPr>
        <w:rPr>
          <w:color w:val="0070C0"/>
          <w:sz w:val="24"/>
          <w:szCs w:val="24"/>
        </w:rPr>
      </w:pPr>
      <w:bookmarkStart w:id="1" w:name="_Hlk229474712"/>
      <w:r>
        <w:rPr>
          <w:sz w:val="24"/>
          <w:szCs w:val="24"/>
        </w:rPr>
        <w:t xml:space="preserve">6/27 9am-1pm, Wild Cherries parking lot, Belvidere. Brianne and </w:t>
      </w:r>
      <w:r w:rsidR="008F4D28">
        <w:rPr>
          <w:sz w:val="24"/>
          <w:szCs w:val="24"/>
        </w:rPr>
        <w:t>Pat.</w:t>
      </w:r>
      <w:r>
        <w:rPr>
          <w:sz w:val="24"/>
          <w:szCs w:val="24"/>
        </w:rPr>
        <w:t xml:space="preserve"> Pollinator Exhibit for pollinator week. Seed bombs on a stick </w:t>
      </w:r>
      <w:r w:rsidR="008F4D28">
        <w:rPr>
          <w:sz w:val="24"/>
          <w:szCs w:val="24"/>
        </w:rPr>
        <w:t>activity.</w:t>
      </w:r>
      <w:r w:rsidR="00C06BA7">
        <w:rPr>
          <w:sz w:val="24"/>
          <w:szCs w:val="24"/>
        </w:rPr>
        <w:t xml:space="preserve"> </w:t>
      </w:r>
      <w:r w:rsidR="00C06BA7" w:rsidRPr="00C06BA7">
        <w:rPr>
          <w:color w:val="0070C0"/>
          <w:sz w:val="24"/>
          <w:szCs w:val="24"/>
        </w:rPr>
        <w:t>The market was slow and not a lot of interest in pollinators</w:t>
      </w:r>
      <w:r w:rsidR="00C06BA7">
        <w:rPr>
          <w:color w:val="0070C0"/>
          <w:sz w:val="24"/>
          <w:szCs w:val="24"/>
        </w:rPr>
        <w:t xml:space="preserve"> </w:t>
      </w:r>
      <w:r w:rsidR="0045389A">
        <w:rPr>
          <w:color w:val="0070C0"/>
          <w:sz w:val="24"/>
          <w:szCs w:val="24"/>
        </w:rPr>
        <w:t xml:space="preserve">on </w:t>
      </w:r>
      <w:r w:rsidR="00C06BA7">
        <w:rPr>
          <w:color w:val="0070C0"/>
          <w:sz w:val="24"/>
          <w:szCs w:val="24"/>
        </w:rPr>
        <w:t>this day</w:t>
      </w:r>
      <w:r w:rsidR="00C06BA7" w:rsidRPr="00C06BA7">
        <w:rPr>
          <w:color w:val="0070C0"/>
          <w:sz w:val="24"/>
          <w:szCs w:val="24"/>
        </w:rPr>
        <w:t>.</w:t>
      </w:r>
    </w:p>
    <w:bookmarkEnd w:id="1"/>
    <w:p w14:paraId="6C53C5FD" w14:textId="35068250" w:rsidR="003A68D5" w:rsidRDefault="008F4D28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7/25 9am-1pm Herbs exhibit with tasting. Jennifer an</w:t>
      </w:r>
      <w:r w:rsidR="00930E59">
        <w:rPr>
          <w:sz w:val="24"/>
          <w:szCs w:val="24"/>
        </w:rPr>
        <w:t>d Sarah</w:t>
      </w:r>
    </w:p>
    <w:p w14:paraId="77A9F4EB" w14:textId="61EAAECD" w:rsidR="003A68D5" w:rsidRDefault="00930E59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8/22 9am-1pm Tomato tasting. Sarah and </w:t>
      </w:r>
      <w:r w:rsidR="00674A18">
        <w:rPr>
          <w:sz w:val="24"/>
          <w:szCs w:val="24"/>
        </w:rPr>
        <w:t>Tenley</w:t>
      </w:r>
    </w:p>
    <w:p w14:paraId="2FA30C5B" w14:textId="6B060AF7" w:rsidR="003A68D5" w:rsidRDefault="00930E59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9/26 9am-1pm </w:t>
      </w:r>
      <w:r w:rsidR="00E725AD">
        <w:rPr>
          <w:sz w:val="24"/>
          <w:szCs w:val="24"/>
        </w:rPr>
        <w:t>T</w:t>
      </w:r>
      <w:r w:rsidR="00674A18">
        <w:rPr>
          <w:sz w:val="24"/>
          <w:szCs w:val="24"/>
        </w:rPr>
        <w:t>ree ID &amp; Care</w:t>
      </w:r>
      <w:r>
        <w:rPr>
          <w:sz w:val="24"/>
          <w:szCs w:val="24"/>
        </w:rPr>
        <w:t xml:space="preserve"> Sarah and </w:t>
      </w:r>
      <w:r w:rsidR="00674A18">
        <w:rPr>
          <w:sz w:val="24"/>
          <w:szCs w:val="24"/>
        </w:rPr>
        <w:t>Tenley</w:t>
      </w:r>
    </w:p>
    <w:p w14:paraId="1B533BE4" w14:textId="058E4CD3" w:rsidR="00964D72" w:rsidRDefault="00F06701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Discussed common questions asked at the market for possible programming. Care for Roses and Tree Identification and Care were mentioned.</w:t>
      </w:r>
    </w:p>
    <w:p w14:paraId="0DD970DD" w14:textId="77777777" w:rsidR="00F06701" w:rsidRDefault="00F06701" w:rsidP="004B5E97">
      <w:pPr>
        <w:pStyle w:val="NoSpacing"/>
        <w:rPr>
          <w:sz w:val="24"/>
          <w:szCs w:val="24"/>
        </w:rPr>
      </w:pPr>
    </w:p>
    <w:p w14:paraId="091CC5EE" w14:textId="71EFE5E3" w:rsidR="003A68D5" w:rsidRPr="00964D72" w:rsidRDefault="00964D72" w:rsidP="004B5E97">
      <w:pPr>
        <w:pStyle w:val="NoSpacing"/>
        <w:rPr>
          <w:b/>
          <w:bCs/>
          <w:sz w:val="24"/>
          <w:szCs w:val="24"/>
        </w:rPr>
      </w:pPr>
      <w:r w:rsidRPr="00964D72">
        <w:rPr>
          <w:b/>
          <w:bCs/>
          <w:sz w:val="24"/>
          <w:szCs w:val="24"/>
        </w:rPr>
        <w:t>250 Anniversary Celebration</w:t>
      </w:r>
    </w:p>
    <w:p w14:paraId="569374AD" w14:textId="3243FC3F" w:rsidR="00964D72" w:rsidRDefault="00964D72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Barb and Bobbi met with Debbie Carlson</w:t>
      </w:r>
      <w:r w:rsidR="00E725AD">
        <w:rPr>
          <w:sz w:val="24"/>
          <w:szCs w:val="24"/>
        </w:rPr>
        <w:t xml:space="preserve"> and discussed options, made suggestions, and offered advice. Debbie will make some contacts and keep us up to date on the progress. </w:t>
      </w:r>
    </w:p>
    <w:p w14:paraId="4D91EE8C" w14:textId="77777777" w:rsidR="00964D72" w:rsidRPr="003A68D5" w:rsidRDefault="00964D72" w:rsidP="004B5E97">
      <w:pPr>
        <w:pStyle w:val="NoSpacing"/>
        <w:rPr>
          <w:sz w:val="24"/>
          <w:szCs w:val="24"/>
        </w:rPr>
      </w:pPr>
    </w:p>
    <w:p w14:paraId="28654267" w14:textId="683E3316" w:rsidR="00876827" w:rsidRDefault="00876827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arm Stroll</w:t>
      </w:r>
    </w:p>
    <w:p w14:paraId="2A639241" w14:textId="7EA85D9D" w:rsidR="00876827" w:rsidRPr="0045389A" w:rsidRDefault="00876827" w:rsidP="004B5E97">
      <w:pPr>
        <w:pStyle w:val="NoSpacing"/>
        <w:rPr>
          <w:color w:val="0070C0"/>
          <w:sz w:val="24"/>
          <w:szCs w:val="24"/>
        </w:rPr>
      </w:pPr>
      <w:r>
        <w:rPr>
          <w:sz w:val="24"/>
          <w:szCs w:val="24"/>
        </w:rPr>
        <w:t xml:space="preserve">Sunday, October 4, 10am – 5pm. </w:t>
      </w:r>
      <w:r w:rsidRPr="00382738">
        <w:rPr>
          <w:sz w:val="24"/>
          <w:szCs w:val="24"/>
        </w:rPr>
        <w:t>MG table at one or two of the farms. Program information and an activity/craft.</w:t>
      </w:r>
      <w:r w:rsidR="00930E59">
        <w:rPr>
          <w:sz w:val="24"/>
          <w:szCs w:val="24"/>
        </w:rPr>
        <w:t xml:space="preserve"> Sarah</w:t>
      </w:r>
      <w:r w:rsidR="0045389A">
        <w:rPr>
          <w:sz w:val="24"/>
          <w:szCs w:val="24"/>
        </w:rPr>
        <w:t xml:space="preserve"> </w:t>
      </w:r>
      <w:r w:rsidR="0045389A">
        <w:rPr>
          <w:color w:val="0070C0"/>
          <w:sz w:val="24"/>
          <w:szCs w:val="24"/>
        </w:rPr>
        <w:t>The 2026 brochures will be sent to the printers by the end of July. They will be available prior to the Boone County Fair.</w:t>
      </w:r>
    </w:p>
    <w:p w14:paraId="5E822BBE" w14:textId="77777777" w:rsidR="00876827" w:rsidRDefault="00876827" w:rsidP="004B5E97">
      <w:pPr>
        <w:pStyle w:val="NoSpacing"/>
        <w:rPr>
          <w:b/>
          <w:bCs/>
          <w:sz w:val="24"/>
          <w:szCs w:val="24"/>
        </w:rPr>
      </w:pPr>
    </w:p>
    <w:p w14:paraId="212BE9F2" w14:textId="5110E903" w:rsidR="008045DE" w:rsidRPr="00C06BA5" w:rsidRDefault="008045DE" w:rsidP="008045DE">
      <w:r>
        <w:rPr>
          <w:b/>
          <w:bCs/>
        </w:rPr>
        <w:t xml:space="preserve">2026 IL Extension Master Gardener State Conference </w:t>
      </w:r>
      <w:r w:rsidRPr="00C06BA5">
        <w:t>September 10-11, in Rockford.</w:t>
      </w:r>
      <w:r w:rsidR="002529CC">
        <w:t xml:space="preserve"> It will be held at the Embassy Suites downtown.</w:t>
      </w:r>
    </w:p>
    <w:p w14:paraId="7B0F9DF6" w14:textId="2CBA9AE5" w:rsidR="008045DE" w:rsidRDefault="00AC7BC0" w:rsidP="008045DE">
      <w:pPr>
        <w:pStyle w:val="NoSpacing"/>
        <w:rPr>
          <w:sz w:val="24"/>
          <w:szCs w:val="24"/>
        </w:rPr>
      </w:pPr>
      <w:hyperlink r:id="rId7" w:history="1">
        <w:r w:rsidR="008045DE" w:rsidRPr="00360040">
          <w:rPr>
            <w:rStyle w:val="Hyperlink"/>
          </w:rPr>
          <w:t>https://extension.illinois.edu/mg/master-gardener-annual-conference</w:t>
        </w:r>
      </w:hyperlink>
    </w:p>
    <w:p w14:paraId="2E9F8E3F" w14:textId="77777777" w:rsidR="00382738" w:rsidRDefault="00382738" w:rsidP="004B5E97">
      <w:pPr>
        <w:pStyle w:val="NoSpacing"/>
        <w:rPr>
          <w:sz w:val="24"/>
          <w:szCs w:val="24"/>
        </w:rPr>
      </w:pPr>
    </w:p>
    <w:p w14:paraId="1B4DE23C" w14:textId="77777777" w:rsidR="00F06701" w:rsidRDefault="00F06701" w:rsidP="00F821FB">
      <w:pPr>
        <w:pStyle w:val="NoSpacing"/>
        <w:jc w:val="center"/>
        <w:rPr>
          <w:b/>
          <w:bCs/>
          <w:sz w:val="24"/>
          <w:szCs w:val="24"/>
        </w:rPr>
      </w:pPr>
    </w:p>
    <w:p w14:paraId="5E569F74" w14:textId="08BCFF8F" w:rsidR="00E457AB" w:rsidRPr="0045389A" w:rsidRDefault="00382738" w:rsidP="00F821FB">
      <w:pPr>
        <w:pStyle w:val="NoSpacing"/>
        <w:jc w:val="center"/>
        <w:rPr>
          <w:b/>
          <w:bCs/>
          <w:color w:val="0070C0"/>
          <w:sz w:val="24"/>
          <w:szCs w:val="24"/>
        </w:rPr>
      </w:pPr>
      <w:r w:rsidRPr="0045389A">
        <w:rPr>
          <w:b/>
          <w:bCs/>
          <w:color w:val="0070C0"/>
          <w:sz w:val="24"/>
          <w:szCs w:val="24"/>
        </w:rPr>
        <w:t>Next meeting will be Thur</w:t>
      </w:r>
      <w:r w:rsidR="00F821FB" w:rsidRPr="0045389A">
        <w:rPr>
          <w:b/>
          <w:bCs/>
          <w:color w:val="0070C0"/>
          <w:sz w:val="24"/>
          <w:szCs w:val="24"/>
        </w:rPr>
        <w:t xml:space="preserve">sday, </w:t>
      </w:r>
      <w:r w:rsidR="00ED55F6" w:rsidRPr="0045389A">
        <w:rPr>
          <w:b/>
          <w:bCs/>
          <w:color w:val="0070C0"/>
          <w:sz w:val="24"/>
          <w:szCs w:val="24"/>
        </w:rPr>
        <w:t xml:space="preserve">August 20, </w:t>
      </w:r>
      <w:proofErr w:type="gramStart"/>
      <w:r w:rsidR="00ED55F6" w:rsidRPr="0045389A">
        <w:rPr>
          <w:b/>
          <w:bCs/>
          <w:color w:val="0070C0"/>
          <w:sz w:val="24"/>
          <w:szCs w:val="24"/>
        </w:rPr>
        <w:t>2026</w:t>
      </w:r>
      <w:proofErr w:type="gramEnd"/>
      <w:r w:rsidR="00ED55F6" w:rsidRPr="0045389A">
        <w:rPr>
          <w:b/>
          <w:bCs/>
          <w:color w:val="0070C0"/>
          <w:sz w:val="24"/>
          <w:szCs w:val="24"/>
        </w:rPr>
        <w:t xml:space="preserve"> at 9:00 AM</w:t>
      </w:r>
      <w:r w:rsidR="00F821FB" w:rsidRPr="0045389A">
        <w:rPr>
          <w:b/>
          <w:bCs/>
          <w:color w:val="0070C0"/>
          <w:sz w:val="24"/>
          <w:szCs w:val="24"/>
        </w:rPr>
        <w:t>.</w:t>
      </w:r>
    </w:p>
    <w:p w14:paraId="1C38481C" w14:textId="77777777" w:rsidR="00E457AB" w:rsidRDefault="00E457AB" w:rsidP="004B5E97">
      <w:pPr>
        <w:pStyle w:val="NoSpacing"/>
        <w:rPr>
          <w:b/>
          <w:bCs/>
          <w:sz w:val="24"/>
          <w:szCs w:val="24"/>
        </w:rPr>
      </w:pPr>
    </w:p>
    <w:bookmarkEnd w:id="0"/>
    <w:p w14:paraId="131B5C78" w14:textId="77777777" w:rsidR="00794EA5" w:rsidRPr="00794EA5" w:rsidRDefault="00794EA5" w:rsidP="00794EA5"/>
    <w:p w14:paraId="7E2D8B6A" w14:textId="77777777" w:rsidR="00CE6C19" w:rsidRDefault="00CE6C19" w:rsidP="00F447C7"/>
    <w:p w14:paraId="30389BD5" w14:textId="58D63EF1" w:rsidR="006C059D" w:rsidRDefault="006C059D" w:rsidP="004B5E97">
      <w:pPr>
        <w:pStyle w:val="NoSpacing"/>
        <w:rPr>
          <w:sz w:val="24"/>
          <w:szCs w:val="24"/>
        </w:rPr>
      </w:pPr>
    </w:p>
    <w:p w14:paraId="5A3727DA" w14:textId="77777777" w:rsidR="004D61F2" w:rsidRPr="00341F0D" w:rsidRDefault="004D61F2" w:rsidP="004B5E97">
      <w:pPr>
        <w:pStyle w:val="NoSpacing"/>
      </w:pPr>
    </w:p>
    <w:p w14:paraId="3F44BED3" w14:textId="03AACBB0" w:rsidR="7D891F33" w:rsidRDefault="7D891F33" w:rsidP="7D891F33">
      <w:pPr>
        <w:pStyle w:val="NoSpacing"/>
        <w:rPr>
          <w:rFonts w:ascii="Arial" w:eastAsia="Arial" w:hAnsi="Arial" w:cs="Arial"/>
        </w:rPr>
      </w:pPr>
    </w:p>
    <w:sectPr w:rsidR="7D891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402B9"/>
    <w:multiLevelType w:val="hybridMultilevel"/>
    <w:tmpl w:val="40822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0C2C"/>
    <w:multiLevelType w:val="hybridMultilevel"/>
    <w:tmpl w:val="68608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84ED9"/>
    <w:multiLevelType w:val="hybridMultilevel"/>
    <w:tmpl w:val="6FC0B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012145"/>
    <w:multiLevelType w:val="hybridMultilevel"/>
    <w:tmpl w:val="86760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F22AFD"/>
    <w:multiLevelType w:val="multilevel"/>
    <w:tmpl w:val="E256B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5724132">
    <w:abstractNumId w:val="1"/>
  </w:num>
  <w:num w:numId="2" w16cid:durableId="470097287">
    <w:abstractNumId w:val="0"/>
  </w:num>
  <w:num w:numId="3" w16cid:durableId="919212635">
    <w:abstractNumId w:val="4"/>
  </w:num>
  <w:num w:numId="4" w16cid:durableId="269509670">
    <w:abstractNumId w:val="2"/>
  </w:num>
  <w:num w:numId="5" w16cid:durableId="19191748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QwMTY1MjI3NTc2MjNW0lEKTi0uzszPAykwrAUASkRueCwAAAA="/>
  </w:docVars>
  <w:rsids>
    <w:rsidRoot w:val="004B5E97"/>
    <w:rsid w:val="00003D46"/>
    <w:rsid w:val="00006F6E"/>
    <w:rsid w:val="00011910"/>
    <w:rsid w:val="00022F6C"/>
    <w:rsid w:val="00025A1B"/>
    <w:rsid w:val="00030ABE"/>
    <w:rsid w:val="00030EC3"/>
    <w:rsid w:val="00050543"/>
    <w:rsid w:val="0005756F"/>
    <w:rsid w:val="00064A08"/>
    <w:rsid w:val="0007424A"/>
    <w:rsid w:val="00077DB2"/>
    <w:rsid w:val="00096936"/>
    <w:rsid w:val="000A707D"/>
    <w:rsid w:val="000C1C59"/>
    <w:rsid w:val="000C28DA"/>
    <w:rsid w:val="000C2CFF"/>
    <w:rsid w:val="000D3379"/>
    <w:rsid w:val="000D4140"/>
    <w:rsid w:val="000D489B"/>
    <w:rsid w:val="000E0825"/>
    <w:rsid w:val="000E45EE"/>
    <w:rsid w:val="000F488C"/>
    <w:rsid w:val="0010361A"/>
    <w:rsid w:val="001124CA"/>
    <w:rsid w:val="0012102E"/>
    <w:rsid w:val="00124ADE"/>
    <w:rsid w:val="00143587"/>
    <w:rsid w:val="001641B7"/>
    <w:rsid w:val="001837D7"/>
    <w:rsid w:val="00185C2A"/>
    <w:rsid w:val="00186F00"/>
    <w:rsid w:val="00191905"/>
    <w:rsid w:val="001A25AD"/>
    <w:rsid w:val="001B275D"/>
    <w:rsid w:val="001B2818"/>
    <w:rsid w:val="001C0FC8"/>
    <w:rsid w:val="001C2B6A"/>
    <w:rsid w:val="001C3C29"/>
    <w:rsid w:val="001D1A8F"/>
    <w:rsid w:val="001E18AA"/>
    <w:rsid w:val="001F236C"/>
    <w:rsid w:val="0020045C"/>
    <w:rsid w:val="002020E4"/>
    <w:rsid w:val="00207A4C"/>
    <w:rsid w:val="002102A3"/>
    <w:rsid w:val="00213382"/>
    <w:rsid w:val="00213C03"/>
    <w:rsid w:val="00232610"/>
    <w:rsid w:val="00235FCF"/>
    <w:rsid w:val="0024164A"/>
    <w:rsid w:val="002529CC"/>
    <w:rsid w:val="002573FA"/>
    <w:rsid w:val="00270A59"/>
    <w:rsid w:val="002710C7"/>
    <w:rsid w:val="002750DE"/>
    <w:rsid w:val="0027699D"/>
    <w:rsid w:val="00285679"/>
    <w:rsid w:val="002873CD"/>
    <w:rsid w:val="002948D3"/>
    <w:rsid w:val="002975DC"/>
    <w:rsid w:val="002A3699"/>
    <w:rsid w:val="002B5D62"/>
    <w:rsid w:val="002D5BF8"/>
    <w:rsid w:val="002E0BA3"/>
    <w:rsid w:val="002E141D"/>
    <w:rsid w:val="002F4C3E"/>
    <w:rsid w:val="00300CF8"/>
    <w:rsid w:val="00302DAA"/>
    <w:rsid w:val="00304F58"/>
    <w:rsid w:val="00306508"/>
    <w:rsid w:val="003104F0"/>
    <w:rsid w:val="00320AD9"/>
    <w:rsid w:val="0032224A"/>
    <w:rsid w:val="00335AED"/>
    <w:rsid w:val="003367DC"/>
    <w:rsid w:val="003408A8"/>
    <w:rsid w:val="003411A9"/>
    <w:rsid w:val="00341F0D"/>
    <w:rsid w:val="0035407B"/>
    <w:rsid w:val="00360D0D"/>
    <w:rsid w:val="00364BDF"/>
    <w:rsid w:val="003650B4"/>
    <w:rsid w:val="00365F53"/>
    <w:rsid w:val="003713AB"/>
    <w:rsid w:val="00377A44"/>
    <w:rsid w:val="00382738"/>
    <w:rsid w:val="00382A35"/>
    <w:rsid w:val="00391FC1"/>
    <w:rsid w:val="003A35F6"/>
    <w:rsid w:val="003A5D53"/>
    <w:rsid w:val="003A68D5"/>
    <w:rsid w:val="003C72B1"/>
    <w:rsid w:val="003D34DC"/>
    <w:rsid w:val="003E1774"/>
    <w:rsid w:val="003F40D1"/>
    <w:rsid w:val="003F46AB"/>
    <w:rsid w:val="003F5254"/>
    <w:rsid w:val="0040068F"/>
    <w:rsid w:val="00414BE4"/>
    <w:rsid w:val="00430786"/>
    <w:rsid w:val="004325B1"/>
    <w:rsid w:val="004343DB"/>
    <w:rsid w:val="00435276"/>
    <w:rsid w:val="00437D58"/>
    <w:rsid w:val="00445EDD"/>
    <w:rsid w:val="0045389A"/>
    <w:rsid w:val="004550F2"/>
    <w:rsid w:val="00461336"/>
    <w:rsid w:val="00465688"/>
    <w:rsid w:val="00467A9E"/>
    <w:rsid w:val="00471D4E"/>
    <w:rsid w:val="00475669"/>
    <w:rsid w:val="004812D0"/>
    <w:rsid w:val="0048759D"/>
    <w:rsid w:val="004914E0"/>
    <w:rsid w:val="004A52D0"/>
    <w:rsid w:val="004B2FCD"/>
    <w:rsid w:val="004B545A"/>
    <w:rsid w:val="004B5E97"/>
    <w:rsid w:val="004B771E"/>
    <w:rsid w:val="004D0BA3"/>
    <w:rsid w:val="004D61F2"/>
    <w:rsid w:val="004E0FF2"/>
    <w:rsid w:val="004E4528"/>
    <w:rsid w:val="004F1F9A"/>
    <w:rsid w:val="004F308C"/>
    <w:rsid w:val="00505414"/>
    <w:rsid w:val="0050569F"/>
    <w:rsid w:val="00505A34"/>
    <w:rsid w:val="005231DB"/>
    <w:rsid w:val="00532F05"/>
    <w:rsid w:val="0053456B"/>
    <w:rsid w:val="0054392D"/>
    <w:rsid w:val="00551474"/>
    <w:rsid w:val="00553CA0"/>
    <w:rsid w:val="00563CB4"/>
    <w:rsid w:val="0056718E"/>
    <w:rsid w:val="00572764"/>
    <w:rsid w:val="00581622"/>
    <w:rsid w:val="005908FF"/>
    <w:rsid w:val="005912C2"/>
    <w:rsid w:val="00592904"/>
    <w:rsid w:val="005949A5"/>
    <w:rsid w:val="005960C1"/>
    <w:rsid w:val="005B0504"/>
    <w:rsid w:val="005C3873"/>
    <w:rsid w:val="005C799C"/>
    <w:rsid w:val="005D695B"/>
    <w:rsid w:val="005D707B"/>
    <w:rsid w:val="005E0A62"/>
    <w:rsid w:val="005E40F1"/>
    <w:rsid w:val="005F026E"/>
    <w:rsid w:val="005F121B"/>
    <w:rsid w:val="005F504D"/>
    <w:rsid w:val="005F51AD"/>
    <w:rsid w:val="005F6AF0"/>
    <w:rsid w:val="0061399A"/>
    <w:rsid w:val="00646605"/>
    <w:rsid w:val="006609A4"/>
    <w:rsid w:val="006615A7"/>
    <w:rsid w:val="006672BF"/>
    <w:rsid w:val="0067189D"/>
    <w:rsid w:val="00674481"/>
    <w:rsid w:val="00674A18"/>
    <w:rsid w:val="006821CF"/>
    <w:rsid w:val="006827B0"/>
    <w:rsid w:val="00684BD1"/>
    <w:rsid w:val="00690E04"/>
    <w:rsid w:val="00695E1B"/>
    <w:rsid w:val="006A200F"/>
    <w:rsid w:val="006C059D"/>
    <w:rsid w:val="006E2FFE"/>
    <w:rsid w:val="006F0422"/>
    <w:rsid w:val="006F2446"/>
    <w:rsid w:val="006F496C"/>
    <w:rsid w:val="007007EB"/>
    <w:rsid w:val="007134A9"/>
    <w:rsid w:val="007319AD"/>
    <w:rsid w:val="00732B21"/>
    <w:rsid w:val="00745AC3"/>
    <w:rsid w:val="00746664"/>
    <w:rsid w:val="00762312"/>
    <w:rsid w:val="00770226"/>
    <w:rsid w:val="007705C0"/>
    <w:rsid w:val="00770A7F"/>
    <w:rsid w:val="00775352"/>
    <w:rsid w:val="0077768F"/>
    <w:rsid w:val="00780377"/>
    <w:rsid w:val="00792881"/>
    <w:rsid w:val="00794EA5"/>
    <w:rsid w:val="007A7B03"/>
    <w:rsid w:val="007C15C8"/>
    <w:rsid w:val="007C16AA"/>
    <w:rsid w:val="007E45B4"/>
    <w:rsid w:val="007E47EC"/>
    <w:rsid w:val="007E6401"/>
    <w:rsid w:val="008045DE"/>
    <w:rsid w:val="00806E8C"/>
    <w:rsid w:val="00831F2E"/>
    <w:rsid w:val="008349BF"/>
    <w:rsid w:val="0084280D"/>
    <w:rsid w:val="00857DFB"/>
    <w:rsid w:val="008633DD"/>
    <w:rsid w:val="00863D9A"/>
    <w:rsid w:val="008730FD"/>
    <w:rsid w:val="00875AD8"/>
    <w:rsid w:val="00876827"/>
    <w:rsid w:val="00881A8B"/>
    <w:rsid w:val="008A0FEE"/>
    <w:rsid w:val="008A116A"/>
    <w:rsid w:val="008A35E1"/>
    <w:rsid w:val="008C1563"/>
    <w:rsid w:val="008D6CD1"/>
    <w:rsid w:val="008D7AF5"/>
    <w:rsid w:val="008E13F3"/>
    <w:rsid w:val="008E74A0"/>
    <w:rsid w:val="008F4345"/>
    <w:rsid w:val="008F4D28"/>
    <w:rsid w:val="009028F3"/>
    <w:rsid w:val="00903305"/>
    <w:rsid w:val="00905337"/>
    <w:rsid w:val="00906B78"/>
    <w:rsid w:val="009073DE"/>
    <w:rsid w:val="00915E79"/>
    <w:rsid w:val="0092614E"/>
    <w:rsid w:val="00930E59"/>
    <w:rsid w:val="00963623"/>
    <w:rsid w:val="00964D72"/>
    <w:rsid w:val="00970A8A"/>
    <w:rsid w:val="009776D8"/>
    <w:rsid w:val="009A2ADF"/>
    <w:rsid w:val="009B003F"/>
    <w:rsid w:val="009D4AC1"/>
    <w:rsid w:val="009E2B4D"/>
    <w:rsid w:val="009E3AF3"/>
    <w:rsid w:val="009F4EDC"/>
    <w:rsid w:val="009F6964"/>
    <w:rsid w:val="00A01D16"/>
    <w:rsid w:val="00A03DB5"/>
    <w:rsid w:val="00A12A47"/>
    <w:rsid w:val="00A30807"/>
    <w:rsid w:val="00A40935"/>
    <w:rsid w:val="00A47D0A"/>
    <w:rsid w:val="00A5471C"/>
    <w:rsid w:val="00A73A5F"/>
    <w:rsid w:val="00A81C77"/>
    <w:rsid w:val="00A87348"/>
    <w:rsid w:val="00AA3F50"/>
    <w:rsid w:val="00AA7725"/>
    <w:rsid w:val="00AA77BD"/>
    <w:rsid w:val="00AC0A34"/>
    <w:rsid w:val="00AC54D6"/>
    <w:rsid w:val="00AC7BC0"/>
    <w:rsid w:val="00AE0B13"/>
    <w:rsid w:val="00AE7675"/>
    <w:rsid w:val="00B07055"/>
    <w:rsid w:val="00B10498"/>
    <w:rsid w:val="00B121F4"/>
    <w:rsid w:val="00B172A4"/>
    <w:rsid w:val="00B229D0"/>
    <w:rsid w:val="00B3249C"/>
    <w:rsid w:val="00B32C1E"/>
    <w:rsid w:val="00B42AB4"/>
    <w:rsid w:val="00B43E72"/>
    <w:rsid w:val="00B56ACC"/>
    <w:rsid w:val="00B612A1"/>
    <w:rsid w:val="00B6348B"/>
    <w:rsid w:val="00B73281"/>
    <w:rsid w:val="00B7469E"/>
    <w:rsid w:val="00B87C56"/>
    <w:rsid w:val="00B91375"/>
    <w:rsid w:val="00B964F4"/>
    <w:rsid w:val="00B978A4"/>
    <w:rsid w:val="00BA759E"/>
    <w:rsid w:val="00BD0A2D"/>
    <w:rsid w:val="00BD6744"/>
    <w:rsid w:val="00BD6838"/>
    <w:rsid w:val="00BF17C9"/>
    <w:rsid w:val="00C0221A"/>
    <w:rsid w:val="00C05A25"/>
    <w:rsid w:val="00C06BA7"/>
    <w:rsid w:val="00C14806"/>
    <w:rsid w:val="00C23921"/>
    <w:rsid w:val="00C5007A"/>
    <w:rsid w:val="00C5628E"/>
    <w:rsid w:val="00C62FFC"/>
    <w:rsid w:val="00C6398B"/>
    <w:rsid w:val="00C64D2B"/>
    <w:rsid w:val="00C673A6"/>
    <w:rsid w:val="00C716FC"/>
    <w:rsid w:val="00C77F8E"/>
    <w:rsid w:val="00C80928"/>
    <w:rsid w:val="00C824BE"/>
    <w:rsid w:val="00C83599"/>
    <w:rsid w:val="00C84597"/>
    <w:rsid w:val="00C874DB"/>
    <w:rsid w:val="00CB07D1"/>
    <w:rsid w:val="00CB244A"/>
    <w:rsid w:val="00CC3F08"/>
    <w:rsid w:val="00CC6B78"/>
    <w:rsid w:val="00CE6C19"/>
    <w:rsid w:val="00CF7DA2"/>
    <w:rsid w:val="00D106B9"/>
    <w:rsid w:val="00D113C6"/>
    <w:rsid w:val="00D3085B"/>
    <w:rsid w:val="00D3235D"/>
    <w:rsid w:val="00D349EA"/>
    <w:rsid w:val="00D35F53"/>
    <w:rsid w:val="00D540C4"/>
    <w:rsid w:val="00D54AA7"/>
    <w:rsid w:val="00D6503E"/>
    <w:rsid w:val="00D76C04"/>
    <w:rsid w:val="00D94660"/>
    <w:rsid w:val="00DA63AE"/>
    <w:rsid w:val="00DB70CD"/>
    <w:rsid w:val="00DD2C12"/>
    <w:rsid w:val="00DD7246"/>
    <w:rsid w:val="00DE5D10"/>
    <w:rsid w:val="00E027FF"/>
    <w:rsid w:val="00E31F60"/>
    <w:rsid w:val="00E4538E"/>
    <w:rsid w:val="00E457AB"/>
    <w:rsid w:val="00E45FA2"/>
    <w:rsid w:val="00E550DB"/>
    <w:rsid w:val="00E60B87"/>
    <w:rsid w:val="00E71E2C"/>
    <w:rsid w:val="00E725AD"/>
    <w:rsid w:val="00E771E1"/>
    <w:rsid w:val="00E97BD6"/>
    <w:rsid w:val="00EA1605"/>
    <w:rsid w:val="00EA32AF"/>
    <w:rsid w:val="00ED55F6"/>
    <w:rsid w:val="00ED73BB"/>
    <w:rsid w:val="00EE06C8"/>
    <w:rsid w:val="00EE1F0F"/>
    <w:rsid w:val="00EF6682"/>
    <w:rsid w:val="00F065C0"/>
    <w:rsid w:val="00F06701"/>
    <w:rsid w:val="00F129CC"/>
    <w:rsid w:val="00F23941"/>
    <w:rsid w:val="00F26D59"/>
    <w:rsid w:val="00F361A7"/>
    <w:rsid w:val="00F447C7"/>
    <w:rsid w:val="00F4637D"/>
    <w:rsid w:val="00F517E2"/>
    <w:rsid w:val="00F51B1E"/>
    <w:rsid w:val="00F55D60"/>
    <w:rsid w:val="00F629AE"/>
    <w:rsid w:val="00F63A5E"/>
    <w:rsid w:val="00F70399"/>
    <w:rsid w:val="00F76222"/>
    <w:rsid w:val="00F821FB"/>
    <w:rsid w:val="00F923A0"/>
    <w:rsid w:val="00FA55BF"/>
    <w:rsid w:val="00FB334F"/>
    <w:rsid w:val="00FB6E60"/>
    <w:rsid w:val="00FC01EF"/>
    <w:rsid w:val="00FC1112"/>
    <w:rsid w:val="00FC3F42"/>
    <w:rsid w:val="00FC4D5C"/>
    <w:rsid w:val="00FE362E"/>
    <w:rsid w:val="00FE7BFE"/>
    <w:rsid w:val="00FF7691"/>
    <w:rsid w:val="032151D2"/>
    <w:rsid w:val="0881CF75"/>
    <w:rsid w:val="0AC9C861"/>
    <w:rsid w:val="1E61E106"/>
    <w:rsid w:val="24171D97"/>
    <w:rsid w:val="2FA9B0FF"/>
    <w:rsid w:val="36242CE1"/>
    <w:rsid w:val="4009322B"/>
    <w:rsid w:val="492F2E68"/>
    <w:rsid w:val="4D2BDF58"/>
    <w:rsid w:val="50E62F67"/>
    <w:rsid w:val="5D040854"/>
    <w:rsid w:val="74A87E90"/>
    <w:rsid w:val="7D1ADA0A"/>
    <w:rsid w:val="7D891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E8B65"/>
  <w15:chartTrackingRefBased/>
  <w15:docId w15:val="{3FA98BB2-02C0-4285-901B-B5040627D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E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5E9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5E9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5E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5E9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5E9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5E9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5E9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5E9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5E9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5E9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5E9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5E9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5E9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5E9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5E9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5E9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5E9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5E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5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E9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5E9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5E9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5E9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5E9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5E9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E9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E9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5E9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4B5E9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2FC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F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A3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A772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03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xtension.illinois.edu/mg/master-gardener-annual-conferenc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iganat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65DAC-567B-4ECE-94D8-29D07B003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4</Words>
  <Characters>3615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ge, Judith Nole</dc:creator>
  <cp:keywords/>
  <dc:description/>
  <cp:lastModifiedBy>Schwarz, Teresa</cp:lastModifiedBy>
  <cp:revision>2</cp:revision>
  <cp:lastPrinted>2026-07-17T16:10:00Z</cp:lastPrinted>
  <dcterms:created xsi:type="dcterms:W3CDTF">2026-07-20T17:52:00Z</dcterms:created>
  <dcterms:modified xsi:type="dcterms:W3CDTF">2026-07-20T17:52:00Z</dcterms:modified>
</cp:coreProperties>
</file>